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Egypt</w:t>
      </w:r>
      <w:r>
        <w:t xml:space="preserve"> </w:t>
      </w:r>
      <w:r>
        <w:t xml:space="preserve">Cairo</w:t>
      </w:r>
    </w:p>
    <w:bookmarkStart w:id="25" w:name="X2bf51f8672d59f535a284bf8579ff72ccb3c36b"/>
    <w:p>
      <w:pPr>
        <w:pStyle w:val="Heading1"/>
      </w:pPr>
      <w:r>
        <w:t xml:space="preserve">Cover Letter for Hairdresser Position in Egypt Cairo</w:t>
      </w:r>
    </w:p>
    <w:p>
      <w:pPr>
        <w:pStyle w:val="FirstParagraph"/>
      </w:pPr>
      <w:r>
        <w:rPr>
          <w:bCs/>
          <w:b/>
        </w:rPr>
        <w:t xml:space="preserve">John Doe</w:t>
      </w:r>
      <w:r>
        <w:br/>
      </w:r>
      <w:r>
        <w:t xml:space="preserve">123 Beauty Street, Cairo</w:t>
      </w:r>
      <w:r>
        <w:br/>
      </w:r>
      <w:r>
        <w:t xml:space="preserve">+20 123 456 7890</w:t>
      </w:r>
      <w:r>
        <w:br/>
      </w:r>
      <w:r>
        <w:t xml:space="preserve">john.doe@email.com</w:t>
      </w:r>
      <w:r>
        <w:br/>
      </w:r>
      <w:r>
        <w:t xml:space="preserve">Date: October 25, 2023</w:t>
      </w:r>
    </w:p>
    <w:p>
      <w:pPr>
        <w:pStyle w:val="BodyText"/>
      </w:pPr>
      <w:r>
        <w:rPr>
          <w:bCs/>
          <w:b/>
        </w:rPr>
        <w:t xml:space="preserve">Ms. Amina Hassan</w:t>
      </w:r>
      <w:r>
        <w:br/>
      </w:r>
      <w:r>
        <w:t xml:space="preserve">Director of Operations</w:t>
      </w:r>
      <w:r>
        <w:br/>
      </w:r>
      <w:r>
        <w:t xml:space="preserve">Luxe Hair &amp; Beauty Salon</w:t>
      </w:r>
      <w:r>
        <w:br/>
      </w:r>
      <w:r>
        <w:t xml:space="preserve">456 Nile Avenue, Cairo</w:t>
      </w:r>
    </w:p>
    <w:p>
      <w:pPr>
        <w:pStyle w:val="BodyText"/>
      </w:pPr>
      <w:r>
        <w:t xml:space="preserve">Dear Ms. Hassan,</w:t>
      </w:r>
    </w:p>
    <w:p>
      <w:pPr>
        <w:pStyle w:val="BodyText"/>
      </w:pPr>
      <w:r>
        <w:t xml:space="preserve">I am writing to express my enthusiastic interest in the Hairdresser position at Luxe Hair &amp; Beauty Salon in Egypt Cairo. As a passionate and skilled professional with over five years of experience in the beauty industry, I am eager to contribute my expertise, creativity, and dedication to a dynamic salon like yours. The opportunity to work in Cairo—a city renowned for its vibrant culture, modern fashion trends, and discerning clientele—excites me deeply. My commitment to excellence, combined with a strong understanding of both global and local beauty standards, positions me as an ideal candidate for this role.</w:t>
      </w:r>
    </w:p>
    <w:bookmarkStart w:id="20" w:name="why-i-am-the-perfect-fit-for-this-role"/>
    <w:p>
      <w:pPr>
        <w:pStyle w:val="Heading2"/>
      </w:pPr>
      <w:r>
        <w:t xml:space="preserve">Why I Am the Perfect Fit for This Role</w:t>
      </w:r>
    </w:p>
    <w:p>
      <w:pPr>
        <w:pStyle w:val="FirstParagraph"/>
      </w:pPr>
      <w:r>
        <w:t xml:space="preserve">As a Hairdresser, I have always believed that hair is more than just a style—it’s an expression of identity, confidence, and artistry. Over the years, I have honed my skills in cutting, coloring, styling, and skincare treatments for clients of all ages and backgrounds. My work at [Previous Salon Name] in Cairo allowed me to serve a diverse clientele, including international visitors and local residents who value precision and creativity. Whether it’s crafting a chic bob for a business professional or designing an intricate updo for a wedding, I approach each project with meticulous attention to detail and a focus on client satisfaction.</w:t>
      </w:r>
    </w:p>
    <w:p>
      <w:pPr>
        <w:pStyle w:val="BodyText"/>
      </w:pPr>
      <w:r>
        <w:t xml:space="preserve">What sets me apart is my ability to blend traditional techniques with modern trends. In Egypt Cairo, where there is a growing demand for both classic and contemporary hairstyles, I have developed a reputation for staying ahead of the curve. For instance, I recently introduced a line of natural hair care products tailored to the unique needs of Egyptian hair textures, which received overwhelmingly positive feedback from clients. Additionally, my proficiency in using advanced tools such as high-quality shears, professional coloring systems, and scalp treatments ensures that I deliver results that meet the highest standards.</w:t>
      </w:r>
    </w:p>
    <w:bookmarkEnd w:id="20"/>
    <w:bookmarkStart w:id="21" w:name="Xcd43f9afd529f7b64e763aa16b41e74760bce20"/>
    <w:p>
      <w:pPr>
        <w:pStyle w:val="Heading2"/>
      </w:pPr>
      <w:r>
        <w:t xml:space="preserve">Understanding the Cairo Market and Client Needs</w:t>
      </w:r>
    </w:p>
    <w:p>
      <w:pPr>
        <w:pStyle w:val="FirstParagraph"/>
      </w:pPr>
      <w:r>
        <w:t xml:space="preserve">Cairo is a city where fashion and beauty are deeply intertwined with cultural heritage and modernity. As a Hairdresser in this vibrant environment, I have learned to appreciate the nuances of Egyptian aesthetics. For example, many clients prefer styles that balance elegance with practicality, such as versatile cuts that work for both office settings and social events. I also prioritize communication, taking the time to understand each client’s vision and offering expert recommendations based on their face shape, hair type, and lifestyle.</w:t>
      </w:r>
    </w:p>
    <w:p>
      <w:pPr>
        <w:pStyle w:val="BodyText"/>
      </w:pPr>
      <w:r>
        <w:t xml:space="preserve">Moreover, my experience in Cairo has taught me the importance of building long-term relationships with clients. Trust is essential in the beauty industry, and I strive to create a welcoming atmosphere where clients feel comfortable discussing their goals. Whether it’s a quick trim or a full transformation, I ensure that every visit is personalized and memorable. This client-centric approach has helped me retain repeat customers and earn referrals, which I believe are critical for success in any salon.</w:t>
      </w:r>
    </w:p>
    <w:bookmarkEnd w:id="21"/>
    <w:bookmarkStart w:id="22" w:name="skills-and-achievements"/>
    <w:p>
      <w:pPr>
        <w:pStyle w:val="Heading2"/>
      </w:pPr>
      <w:r>
        <w:t xml:space="preserve">Skills and Achievements</w:t>
      </w:r>
    </w:p>
    <w:p>
      <w:pPr>
        <w:pStyle w:val="FirstParagraph"/>
      </w:pPr>
      <w:r>
        <w:t xml:space="preserve">My career as a Hairdresser has been defined by continuous learning and professional growth. I hold certifications from the [Relevant Beauty Academy] and regularly attend workshops to stay updated on the latest techniques, such as balayage, keratin treatments, and sustainable hair care practices. In 2021, I was awarded "Best Hair Stylist" by the Cairo Beauty Association for my innovative work in bridal hairstyles. This recognition reinforced my belief that creativity and technical skill go hand in hand.</w:t>
      </w:r>
    </w:p>
    <w:p>
      <w:pPr>
        <w:pStyle w:val="BodyText"/>
      </w:pPr>
      <w:r>
        <w:t xml:space="preserve">In addition to my artistic abilities, I am adept at managing salon operations, including inventory management, scheduling appointments, and maintaining a clean and organized workspace. These skills have allowed me to support the smooth functioning of salons while focusing on delivering exceptional service. I am also fluent in Arabic and English, which enables me to communicate effectively with both local and international clients—a valuable asset for a salon in Cairo.</w:t>
      </w:r>
    </w:p>
    <w:bookmarkEnd w:id="22"/>
    <w:bookmarkStart w:id="23" w:name="why-luxe-hair-beauty-salon"/>
    <w:p>
      <w:pPr>
        <w:pStyle w:val="Heading2"/>
      </w:pPr>
      <w:r>
        <w:t xml:space="preserve">Why Luxe Hair &amp; Beauty Salon?</w:t>
      </w:r>
    </w:p>
    <w:p>
      <w:pPr>
        <w:pStyle w:val="FirstParagraph"/>
      </w:pPr>
      <w:r>
        <w:t xml:space="preserve">Luxe Hair &amp; Beauty Salon has always been a name that resonates with excellence in the Cairo beauty scene. Your commitment to innovation, quality, and customer satisfaction aligns perfectly with my own values as a Hairdresser. I am particularly impressed by your focus on eco-friendly products and community engagement initiatives, which reflect a forward-thinking approach that I deeply admire. Working at Luxe would allow me to contribute to a team that shares my passion for beauty while furthering my professional growth.</w:t>
      </w:r>
    </w:p>
    <w:p>
      <w:pPr>
        <w:pStyle w:val="BodyText"/>
      </w:pPr>
      <w:r>
        <w:t xml:space="preserve">I am especially drawn to the opportunity to collaborate with other talented professionals in Cairo’s thriving beauty industry. The city’s energy and creativity inspire me, and I am eager to bring my expertise to a workspace that values both artistry and excellence. I believe that my background, combined with your salon’s reputation, would create a powerful synergy that benefits both the team and the clients.</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 strong candidate for the Hairdresser position at Luxe Hair &amp; Beauty Salon. I am excited about the possibility of contributing to your team and helping elevate the beauty standards in Egypt Cairo. Thank you for considering my application. I would welcome the opportunity to discuss how my background and vision align with your goal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Egypt Cairo</dc:title>
  <dc:creator/>
  <dc:language>en</dc:language>
  <cp:keywords/>
  <dcterms:created xsi:type="dcterms:W3CDTF">2026-07-24T04:55:53Z</dcterms:created>
  <dcterms:modified xsi:type="dcterms:W3CDTF">2026-07-24T04:55:53Z</dcterms:modified>
</cp:coreProperties>
</file>

<file path=docProps/custom.xml><?xml version="1.0" encoding="utf-8"?>
<Properties xmlns="http://schemas.openxmlformats.org/officeDocument/2006/custom-properties" xmlns:vt="http://schemas.openxmlformats.org/officeDocument/2006/docPropsVTypes"/>
</file>